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>
        <w:rPr>
          <w:rFonts w:ascii="Trebuchet MS" w:hAnsi="Trebuchet MS"/>
        </w:rPr>
        <w:t xml:space="preserve">1. </w:t>
      </w:r>
      <w:r w:rsidRPr="00E44713">
        <w:rPr>
          <w:rFonts w:ascii="Trebuchet MS" w:hAnsi="Trebuchet MS"/>
        </w:rPr>
        <w:t>What is financial literacy?</w:t>
      </w:r>
    </w:p>
    <w:p w:rsidR="00E44713" w:rsidRPr="00E44713" w:rsidRDefault="00E44713" w:rsidP="00E44713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A. Knowing how to cook</w:t>
      </w:r>
    </w:p>
    <w:p w:rsidR="00E44713" w:rsidRPr="00E44713" w:rsidRDefault="00E44713" w:rsidP="00E44713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B. Understanding and managing personal finances</w:t>
      </w:r>
    </w:p>
    <w:p w:rsidR="00E44713" w:rsidRPr="00E44713" w:rsidRDefault="00E44713" w:rsidP="00E44713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C. Writing legal documents</w:t>
      </w:r>
    </w:p>
    <w:p w:rsidR="00E44713" w:rsidRPr="00E44713" w:rsidRDefault="00E44713" w:rsidP="00E44713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D. None of the above</w:t>
      </w:r>
    </w:p>
    <w:p w:rsidR="00E44713" w:rsidRPr="00E44713" w:rsidRDefault="00E44713" w:rsidP="00E44713">
      <w:pPr>
        <w:tabs>
          <w:tab w:val="left" w:pos="2160"/>
        </w:tabs>
        <w:ind w:left="2410"/>
        <w:rPr>
          <w:rFonts w:ascii="Trebuchet MS" w:hAnsi="Trebuchet MS"/>
        </w:rPr>
      </w:pP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>
        <w:rPr>
          <w:rFonts w:ascii="Trebuchet MS" w:hAnsi="Trebuchet MS"/>
        </w:rPr>
        <w:t xml:space="preserve">2. </w:t>
      </w:r>
      <w:r w:rsidRPr="00E44713">
        <w:rPr>
          <w:rFonts w:ascii="Trebuchet MS" w:hAnsi="Trebuchet MS"/>
        </w:rPr>
        <w:t>Which of the following is a financial institution?</w:t>
      </w:r>
    </w:p>
    <w:p w:rsidR="00E44713" w:rsidRPr="00E44713" w:rsidRDefault="00E44713" w:rsidP="00E44713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A. School</w:t>
      </w:r>
    </w:p>
    <w:p w:rsidR="00E44713" w:rsidRPr="00E44713" w:rsidRDefault="00E44713" w:rsidP="00E44713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B. Bank</w:t>
      </w:r>
    </w:p>
    <w:p w:rsidR="00E44713" w:rsidRPr="00E44713" w:rsidRDefault="00E44713" w:rsidP="00E44713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C. Grocery store</w:t>
      </w:r>
    </w:p>
    <w:p w:rsidR="00E44713" w:rsidRPr="00E44713" w:rsidRDefault="00E44713" w:rsidP="00E44713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D. Library</w:t>
      </w:r>
    </w:p>
    <w:p w:rsidR="00E44713" w:rsidRPr="00E44713" w:rsidRDefault="00E44713" w:rsidP="00E44713">
      <w:pPr>
        <w:tabs>
          <w:tab w:val="left" w:pos="2160"/>
        </w:tabs>
        <w:ind w:left="2410"/>
        <w:rPr>
          <w:rFonts w:ascii="Trebuchet MS" w:hAnsi="Trebuchet MS"/>
        </w:rPr>
      </w:pP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>
        <w:rPr>
          <w:rFonts w:ascii="Trebuchet MS" w:hAnsi="Trebuchet MS"/>
        </w:rPr>
        <w:t xml:space="preserve">3. </w:t>
      </w:r>
      <w:r w:rsidRPr="00E44713">
        <w:rPr>
          <w:rFonts w:ascii="Trebuchet MS" w:hAnsi="Trebuchet MS"/>
        </w:rPr>
        <w:t>Why should you choose a government-approved financial institution?</w:t>
      </w:r>
    </w:p>
    <w:p w:rsidR="00E44713" w:rsidRPr="00E44713" w:rsidRDefault="00E44713" w:rsidP="00E44713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A. For decoration</w:t>
      </w:r>
    </w:p>
    <w:p w:rsidR="00E44713" w:rsidRPr="00E44713" w:rsidRDefault="00E44713" w:rsidP="00E44713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B. For cheaper groceries</w:t>
      </w:r>
    </w:p>
    <w:p w:rsidR="00E44713" w:rsidRPr="00E44713" w:rsidRDefault="00E44713" w:rsidP="00E44713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C. For safety and security of your money</w:t>
      </w:r>
    </w:p>
    <w:p w:rsidR="00E44713" w:rsidRPr="00E44713" w:rsidRDefault="00E44713" w:rsidP="00E44713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D. For better entertainment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>
        <w:rPr>
          <w:rFonts w:ascii="Trebuchet MS" w:hAnsi="Trebuchet MS"/>
        </w:rPr>
        <w:t xml:space="preserve">4. </w:t>
      </w:r>
      <w:r w:rsidRPr="00E44713">
        <w:rPr>
          <w:rFonts w:ascii="Trebuchet MS" w:hAnsi="Trebuchet MS"/>
        </w:rPr>
        <w:t>What is the main benefit of comparing banks before opening a savings account?</w:t>
      </w:r>
    </w:p>
    <w:p w:rsidR="00E44713" w:rsidRPr="00E44713" w:rsidRDefault="00E44713" w:rsidP="00E44713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A. Better interest rates and services</w:t>
      </w:r>
    </w:p>
    <w:p w:rsidR="00E44713" w:rsidRPr="00E44713" w:rsidRDefault="00E44713" w:rsidP="00E44713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B. More entertainment</w:t>
      </w:r>
    </w:p>
    <w:p w:rsidR="00E44713" w:rsidRPr="00E44713" w:rsidRDefault="00E44713" w:rsidP="00E44713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C. Free books</w:t>
      </w:r>
    </w:p>
    <w:p w:rsidR="00E44713" w:rsidRPr="00E44713" w:rsidRDefault="00E44713" w:rsidP="00E44713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D. None of the above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>
        <w:rPr>
          <w:rFonts w:ascii="Trebuchet MS" w:hAnsi="Trebuchet MS"/>
        </w:rPr>
        <w:t xml:space="preserve">5. </w:t>
      </w:r>
      <w:r w:rsidRPr="00E44713">
        <w:rPr>
          <w:rFonts w:ascii="Trebuchet MS" w:hAnsi="Trebuchet MS"/>
        </w:rPr>
        <w:t>Which of the following is an example of an offline financial transaction?</w:t>
      </w:r>
    </w:p>
    <w:p w:rsidR="00E44713" w:rsidRPr="00E44713" w:rsidRDefault="00E44713" w:rsidP="00E44713">
      <w:pPr>
        <w:tabs>
          <w:tab w:val="left" w:pos="241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A. UPI payment</w:t>
      </w:r>
    </w:p>
    <w:p w:rsidR="00E44713" w:rsidRPr="00E44713" w:rsidRDefault="00E44713" w:rsidP="00E44713">
      <w:pPr>
        <w:tabs>
          <w:tab w:val="left" w:pos="241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B. Using a debit card at a shop</w:t>
      </w:r>
    </w:p>
    <w:p w:rsidR="00E44713" w:rsidRPr="00E44713" w:rsidRDefault="00E44713" w:rsidP="00E44713">
      <w:pPr>
        <w:tabs>
          <w:tab w:val="left" w:pos="241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C. Net banking</w:t>
      </w:r>
    </w:p>
    <w:p w:rsidR="00E44713" w:rsidRPr="00E44713" w:rsidRDefault="00E44713" w:rsidP="00E44713">
      <w:pPr>
        <w:tabs>
          <w:tab w:val="left" w:pos="241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D. Google Pay</w:t>
      </w:r>
    </w:p>
    <w:p w:rsidR="00E44713" w:rsidRPr="00E44713" w:rsidRDefault="00E44713" w:rsidP="00E44713">
      <w:pPr>
        <w:tabs>
          <w:tab w:val="left" w:pos="2410"/>
        </w:tabs>
        <w:ind w:left="2268"/>
        <w:rPr>
          <w:rFonts w:ascii="Trebuchet MS" w:hAnsi="Trebuchet MS"/>
        </w:rPr>
      </w:pP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>
        <w:rPr>
          <w:rFonts w:ascii="Trebuchet MS" w:hAnsi="Trebuchet MS"/>
        </w:rPr>
        <w:t xml:space="preserve">6. </w:t>
      </w:r>
      <w:r w:rsidRPr="00E44713">
        <w:rPr>
          <w:rFonts w:ascii="Trebuchet MS" w:hAnsi="Trebuchet MS"/>
        </w:rPr>
        <w:t>What should you never share during online transactions?</w:t>
      </w:r>
    </w:p>
    <w:p w:rsidR="00E44713" w:rsidRPr="00E44713" w:rsidRDefault="00E44713" w:rsidP="00E44713">
      <w:pPr>
        <w:tabs>
          <w:tab w:val="left" w:pos="8222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A. Your birthday</w:t>
      </w:r>
    </w:p>
    <w:p w:rsidR="00E44713" w:rsidRPr="00E44713" w:rsidRDefault="00E44713" w:rsidP="00E44713">
      <w:pPr>
        <w:tabs>
          <w:tab w:val="left" w:pos="8222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B. Your OTP or password</w:t>
      </w:r>
    </w:p>
    <w:p w:rsidR="00E44713" w:rsidRPr="00E44713" w:rsidRDefault="00E44713" w:rsidP="00E44713">
      <w:pPr>
        <w:tabs>
          <w:tab w:val="left" w:pos="8222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C. Your name</w:t>
      </w:r>
    </w:p>
    <w:p w:rsidR="00E44713" w:rsidRPr="00E44713" w:rsidRDefault="00E44713" w:rsidP="00E44713">
      <w:pPr>
        <w:tabs>
          <w:tab w:val="left" w:pos="8222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D. Your favorite color</w:t>
      </w:r>
    </w:p>
    <w:p w:rsidR="00E44713" w:rsidRPr="00E44713" w:rsidRDefault="00E44713" w:rsidP="00E44713">
      <w:pPr>
        <w:tabs>
          <w:tab w:val="left" w:pos="2160"/>
        </w:tabs>
        <w:ind w:left="2268"/>
        <w:rPr>
          <w:rFonts w:ascii="Trebuchet MS" w:hAnsi="Trebuchet MS"/>
        </w:rPr>
      </w:pP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>
        <w:rPr>
          <w:rFonts w:ascii="Trebuchet MS" w:hAnsi="Trebuchet MS"/>
        </w:rPr>
        <w:t xml:space="preserve">7. </w:t>
      </w:r>
      <w:r w:rsidRPr="00E44713">
        <w:rPr>
          <w:rFonts w:ascii="Trebuchet MS" w:hAnsi="Trebuchet MS"/>
        </w:rPr>
        <w:t>What does 'HRA' in a salary slip stand for?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 w:rsidRPr="00E44713">
        <w:rPr>
          <w:rFonts w:ascii="Trebuchet MS" w:hAnsi="Trebuchet MS"/>
        </w:rPr>
        <w:t>A. High Rate Account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 w:rsidRPr="00E44713">
        <w:rPr>
          <w:rFonts w:ascii="Trebuchet MS" w:hAnsi="Trebuchet MS"/>
        </w:rPr>
        <w:t>B. House Rent Allowance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 w:rsidRPr="00E44713">
        <w:rPr>
          <w:rFonts w:ascii="Trebuchet MS" w:hAnsi="Trebuchet MS"/>
        </w:rPr>
        <w:t>C. Home Rent Agreement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 w:rsidRPr="00E44713">
        <w:rPr>
          <w:rFonts w:ascii="Trebuchet MS" w:hAnsi="Trebuchet MS"/>
        </w:rPr>
        <w:t>D. Housing Refund Amount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 w:rsidRPr="00E44713">
        <w:rPr>
          <w:rFonts w:ascii="Trebuchet MS" w:hAnsi="Trebuchet MS"/>
        </w:rPr>
        <w:t>If your total salary is ₹20,000 and deductions are ₹2,000, what is your take-home salary?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 w:rsidRPr="00E44713">
        <w:rPr>
          <w:rFonts w:ascii="Trebuchet MS" w:hAnsi="Trebuchet MS"/>
        </w:rPr>
        <w:t>A. ₹18,000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 w:rsidRPr="00E44713">
        <w:rPr>
          <w:rFonts w:ascii="Trebuchet MS" w:hAnsi="Trebuchet MS"/>
        </w:rPr>
        <w:t>B. ₹22,000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 w:rsidRPr="00E44713">
        <w:rPr>
          <w:rFonts w:ascii="Trebuchet MS" w:hAnsi="Trebuchet MS"/>
        </w:rPr>
        <w:t>C. ₹20,000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 w:rsidRPr="00E44713">
        <w:rPr>
          <w:rFonts w:ascii="Trebuchet MS" w:hAnsi="Trebuchet MS"/>
        </w:rPr>
        <w:t>D. ₹2,000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 w:rsidRPr="00E44713">
        <w:rPr>
          <w:rFonts w:ascii="Trebuchet MS" w:hAnsi="Trebuchet MS"/>
        </w:rPr>
        <w:t>Which of the following is considered an investment?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 w:rsidRPr="00E44713">
        <w:rPr>
          <w:rFonts w:ascii="Trebuchet MS" w:hAnsi="Trebuchet MS"/>
        </w:rPr>
        <w:t>A. Buying clothes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 w:rsidRPr="00E44713">
        <w:rPr>
          <w:rFonts w:ascii="Trebuchet MS" w:hAnsi="Trebuchet MS"/>
        </w:rPr>
        <w:t>B. Eating at a restaurant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 w:rsidRPr="00E44713">
        <w:rPr>
          <w:rFonts w:ascii="Trebuchet MS" w:hAnsi="Trebuchet MS"/>
        </w:rPr>
        <w:t>C. Putting money in a Fixed Deposit (FD)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 w:rsidRPr="00E44713">
        <w:rPr>
          <w:rFonts w:ascii="Trebuchet MS" w:hAnsi="Trebuchet MS"/>
        </w:rPr>
        <w:t>D. Paying phone bills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 w:rsidRPr="00E44713">
        <w:rPr>
          <w:rFonts w:ascii="Trebuchet MS" w:hAnsi="Trebuchet MS"/>
        </w:rPr>
        <w:t>Legal Literacy MCQs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 w:rsidRPr="00E44713">
        <w:rPr>
          <w:rFonts w:ascii="Trebuchet MS" w:hAnsi="Trebuchet MS"/>
        </w:rPr>
        <w:t>What is legal literacy?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 w:rsidRPr="00E44713">
        <w:rPr>
          <w:rFonts w:ascii="Trebuchet MS" w:hAnsi="Trebuchet MS"/>
        </w:rPr>
        <w:t>A. Understanding movies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 w:rsidRPr="00E44713">
        <w:rPr>
          <w:rFonts w:ascii="Trebuchet MS" w:hAnsi="Trebuchet MS"/>
        </w:rPr>
        <w:t>B. Understanding basic laws and rights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 w:rsidRPr="00E44713">
        <w:rPr>
          <w:rFonts w:ascii="Trebuchet MS" w:hAnsi="Trebuchet MS"/>
        </w:rPr>
        <w:t>C. Reading only law books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 w:rsidRPr="00E44713">
        <w:rPr>
          <w:rFonts w:ascii="Trebuchet MS" w:hAnsi="Trebuchet MS"/>
        </w:rPr>
        <w:t>D. None of the above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 w:rsidRPr="00E44713">
        <w:rPr>
          <w:rFonts w:ascii="Trebuchet MS" w:hAnsi="Trebuchet MS"/>
        </w:rPr>
        <w:t>Which of the following is a legal right?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 w:rsidRPr="00E44713">
        <w:rPr>
          <w:rFonts w:ascii="Trebuchet MS" w:hAnsi="Trebuchet MS"/>
        </w:rPr>
        <w:t>A. Right to eat pizza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 w:rsidRPr="00E44713">
        <w:rPr>
          <w:rFonts w:ascii="Trebuchet MS" w:hAnsi="Trebuchet MS"/>
        </w:rPr>
        <w:t>B. Right to own a company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 w:rsidRPr="00E44713">
        <w:rPr>
          <w:rFonts w:ascii="Trebuchet MS" w:hAnsi="Trebuchet MS"/>
        </w:rPr>
        <w:t>C. Right to education till Class 8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 w:rsidRPr="00E44713">
        <w:rPr>
          <w:rFonts w:ascii="Trebuchet MS" w:hAnsi="Trebuchet MS"/>
        </w:rPr>
        <w:t>D. Right to sleep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 w:rsidRPr="00E44713">
        <w:rPr>
          <w:rFonts w:ascii="Trebuchet MS" w:hAnsi="Trebuchet MS"/>
        </w:rPr>
        <w:t>Where can people get free legal help from the government?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 w:rsidRPr="00E44713">
        <w:rPr>
          <w:rFonts w:ascii="Trebuchet MS" w:hAnsi="Trebuchet MS"/>
        </w:rPr>
        <w:t>A. Police station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 w:rsidRPr="00E44713">
        <w:rPr>
          <w:rFonts w:ascii="Trebuchet MS" w:hAnsi="Trebuchet MS"/>
        </w:rPr>
        <w:t xml:space="preserve">B. </w:t>
      </w:r>
      <w:proofErr w:type="spellStart"/>
      <w:r w:rsidRPr="00E44713">
        <w:rPr>
          <w:rFonts w:ascii="Trebuchet MS" w:hAnsi="Trebuchet MS"/>
        </w:rPr>
        <w:t>Lok</w:t>
      </w:r>
      <w:proofErr w:type="spellEnd"/>
      <w:r w:rsidRPr="00E44713">
        <w:rPr>
          <w:rFonts w:ascii="Trebuchet MS" w:hAnsi="Trebuchet MS"/>
        </w:rPr>
        <w:t xml:space="preserve"> </w:t>
      </w:r>
      <w:proofErr w:type="spellStart"/>
      <w:r w:rsidRPr="00E44713">
        <w:rPr>
          <w:rFonts w:ascii="Trebuchet MS" w:hAnsi="Trebuchet MS"/>
        </w:rPr>
        <w:t>Adalat</w:t>
      </w:r>
      <w:proofErr w:type="spellEnd"/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 w:rsidRPr="00E44713">
        <w:rPr>
          <w:rFonts w:ascii="Trebuchet MS" w:hAnsi="Trebuchet MS"/>
        </w:rPr>
        <w:t>C. College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 w:rsidRPr="00E44713">
        <w:rPr>
          <w:rFonts w:ascii="Trebuchet MS" w:hAnsi="Trebuchet MS"/>
        </w:rPr>
        <w:t>D. Shopping mall</w:t>
      </w:r>
    </w:p>
    <w:p w:rsidR="00E44713" w:rsidRPr="00E44713" w:rsidRDefault="00E44713" w:rsidP="00E44713">
      <w:pPr>
        <w:tabs>
          <w:tab w:val="left" w:pos="2160"/>
        </w:tabs>
        <w:rPr>
          <w:rFonts w:ascii="Trebuchet MS" w:hAnsi="Trebuchet MS"/>
        </w:rPr>
      </w:pP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 w:rsidRPr="00E44713">
        <w:rPr>
          <w:rFonts w:ascii="Trebuchet MS" w:hAnsi="Trebuchet MS"/>
        </w:rPr>
        <w:t>Which organization offers free legal aid in districts?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 w:rsidRPr="00E44713">
        <w:rPr>
          <w:rFonts w:ascii="Trebuchet MS" w:hAnsi="Trebuchet MS"/>
        </w:rPr>
        <w:t>A. RBI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 w:rsidRPr="00E44713">
        <w:rPr>
          <w:rFonts w:ascii="Trebuchet MS" w:hAnsi="Trebuchet MS"/>
        </w:rPr>
        <w:t>B. SBI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 w:rsidRPr="00E44713">
        <w:rPr>
          <w:rFonts w:ascii="Trebuchet MS" w:hAnsi="Trebuchet MS"/>
        </w:rPr>
        <w:t>C. Legal Services Authority (LSA)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 w:rsidRPr="00E44713">
        <w:rPr>
          <w:rFonts w:ascii="Trebuchet MS" w:hAnsi="Trebuchet MS"/>
        </w:rPr>
        <w:t>D. IRDA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 w:rsidRPr="00E44713">
        <w:rPr>
          <w:rFonts w:ascii="Trebuchet MS" w:hAnsi="Trebuchet MS"/>
        </w:rPr>
        <w:t>Real-life Application MCQs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 w:rsidRPr="00E44713">
        <w:rPr>
          <w:rFonts w:ascii="Trebuchet MS" w:hAnsi="Trebuchet MS"/>
        </w:rPr>
        <w:t>Why did Anita compare different banks before opening her account?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 w:rsidRPr="00E44713">
        <w:rPr>
          <w:rFonts w:ascii="Trebuchet MS" w:hAnsi="Trebuchet MS"/>
        </w:rPr>
        <w:t>A. To watch movies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 w:rsidRPr="00E44713">
        <w:rPr>
          <w:rFonts w:ascii="Trebuchet MS" w:hAnsi="Trebuchet MS"/>
        </w:rPr>
        <w:lastRenderedPageBreak/>
        <w:t>B. To find free Wi-Fi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 w:rsidRPr="00E44713">
        <w:rPr>
          <w:rFonts w:ascii="Trebuchet MS" w:hAnsi="Trebuchet MS"/>
        </w:rPr>
        <w:t>C. To choose the best financial product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 w:rsidRPr="00E44713">
        <w:rPr>
          <w:rFonts w:ascii="Trebuchet MS" w:hAnsi="Trebuchet MS"/>
        </w:rPr>
        <w:t>D. To make new friends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 w:rsidRPr="00E44713">
        <w:rPr>
          <w:rFonts w:ascii="Trebuchet MS" w:hAnsi="Trebuchet MS"/>
        </w:rPr>
        <w:t>What lesson did Ravi learn by safely making a UPI payment?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 w:rsidRPr="00E44713">
        <w:rPr>
          <w:rFonts w:ascii="Trebuchet MS" w:hAnsi="Trebuchet MS"/>
        </w:rPr>
        <w:t>A. Always ask for free books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 w:rsidRPr="00E44713">
        <w:rPr>
          <w:rFonts w:ascii="Trebuchet MS" w:hAnsi="Trebuchet MS"/>
        </w:rPr>
        <w:t>B. Online payments are risky and should be avoided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 w:rsidRPr="00E44713">
        <w:rPr>
          <w:rFonts w:ascii="Trebuchet MS" w:hAnsi="Trebuchet MS"/>
        </w:rPr>
        <w:t>C. Online payments are fast, but staying alert is important</w:t>
      </w:r>
    </w:p>
    <w:p w:rsidR="00C05F8A" w:rsidRPr="005449D2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 w:rsidRPr="00E44713">
        <w:rPr>
          <w:rFonts w:ascii="Trebuchet MS" w:hAnsi="Trebuchet MS"/>
        </w:rPr>
        <w:t>D. You should share OTP with delivery agents</w:t>
      </w:r>
    </w:p>
    <w:sectPr w:rsidR="00C05F8A" w:rsidRPr="005449D2" w:rsidSect="00C24E9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713EE" w:rsidRDefault="00C713EE">
      <w:r>
        <w:separator/>
      </w:r>
    </w:p>
  </w:endnote>
  <w:endnote w:type="continuationSeparator" w:id="0">
    <w:p w:rsidR="00C713EE" w:rsidRDefault="00C713E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561A3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561A39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E44713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E44713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713EE" w:rsidRDefault="00C713EE">
      <w:r>
        <w:separator/>
      </w:r>
    </w:p>
  </w:footnote>
  <w:footnote w:type="continuationSeparator" w:id="0">
    <w:p w:rsidR="00C713EE" w:rsidRDefault="00C713E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561A39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561A39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44713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Pr="005449D2" w:rsidRDefault="00561A39" w:rsidP="00724FC1">
    <w:pPr>
      <w:pStyle w:val="Header"/>
    </w:pPr>
    <w:r w:rsidRPr="00561A39">
      <w:rPr>
        <w:noProof/>
        <w:sz w:val="2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2073" type="#_x0000_t202" style="position:absolute;margin-left:108.2pt;margin-top:21.35pt;width:405.6pt;height:23.5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<v:textbox>
            <w:txbxContent>
              <w:p w:rsidR="004D1C3A" w:rsidRPr="00005C34" w:rsidRDefault="00CE4E82" w:rsidP="00207FF9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Cs w:val="28"/>
                  </w:rPr>
                </w:pPr>
                <w:bookmarkStart w:id="0" w:name="_Hlk176262230"/>
                <w:r w:rsidRPr="00005C34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Self-Made Assignme</w:t>
                </w:r>
                <w:bookmarkEnd w:id="0"/>
                <w:r w:rsidR="005449D2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nt- Employability Skills</w:t>
                </w:r>
              </w:p>
            </w:txbxContent>
          </v:textbox>
        </v:shape>
      </w:pict>
    </w:r>
    <w:r w:rsidRPr="00561A39">
      <w:rPr>
        <w:noProof/>
        <w:sz w:val="20"/>
      </w:rPr>
      <w:pict>
        <v:shape id="Text Box 34" o:spid="_x0000_s2072" type="#_x0000_t202" style="position:absolute;margin-left:112.65pt;margin-top:51.35pt;width:405.6pt;height:25.8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<v:textbox>
            <w:txbxContent>
              <w:p w:rsidR="00CA1A5F" w:rsidRPr="003E2AEB" w:rsidRDefault="003E2AEB" w:rsidP="005449D2">
                <w:pPr>
                  <w:jc w:val="center"/>
                  <w:rPr>
                    <w:rFonts w:ascii="Trebuchet MS" w:hAnsi="Trebuchet MS"/>
                    <w:b/>
                    <w:bCs/>
                    <w:color w:val="FFFFFF" w:themeColor="background1"/>
                    <w:sz w:val="32"/>
                    <w:szCs w:val="28"/>
                  </w:rPr>
                </w:pPr>
                <w:r w:rsidRPr="003E2AEB">
                  <w:rPr>
                    <w:rFonts w:ascii="Trebuchet MS" w:hAnsi="Trebuchet MS"/>
                    <w:b/>
                    <w:color w:val="FFFFFF" w:themeColor="background1"/>
                    <w:sz w:val="28"/>
                  </w:rPr>
                  <w:t>Diversity and Inclusion</w:t>
                </w:r>
              </w:p>
            </w:txbxContent>
          </v:textbox>
        </v:shape>
      </w:pict>
    </w:r>
    <w:r w:rsidRPr="00561A39">
      <w:rPr>
        <w:noProof/>
        <w:sz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71" type="#_x0000_t32" style="position:absolute;margin-left:108.2pt;margin-top:85.1pt;width:426.8pt;height:3.75pt;flip:y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<v:stroke dashstyle="dash"/>
        </v:shape>
      </w:pict>
    </w:r>
    <w:r w:rsidR="00FC1E8F"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561A39">
      <w:rPr>
        <w:noProof/>
        <w:sz w:val="20"/>
      </w:rPr>
      <w:pict>
        <v:shape id="Text Box 2" o:spid="_x0000_s2070" type="#_x0000_t202" style="position:absolute;margin-left:93.55pt;margin-top:16.75pt;width:519pt;height:81.7pt;z-index:251653120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<v:textbox>
            <w:txbxContent>
              <w:p w:rsidR="00CE4E82" w:rsidRPr="00142A96" w:rsidRDefault="00FC1E8F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8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FC1E8F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7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 w:rsidRPr="00561A39">
      <w:rPr>
        <w:noProof/>
        <w:sz w:val="20"/>
      </w:rPr>
      <w:pict>
        <v:shape id="Text Box 4" o:spid="_x0000_s2069" type="#_x0000_t202" style="position:absolute;margin-left:-30pt;margin-top:16.75pt;width:113.3pt;height:709.8pt;z-index:251655168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<v:textbox>
            <w:txbxContent>
              <w:p w:rsidR="004D1C3A" w:rsidRDefault="00FC1E8F">
                <w:r>
                  <w:rPr>
                    <w:noProof/>
                  </w:rPr>
                  <w:drawing>
                    <wp:inline distT="0" distB="0" distL="0" distR="0">
                      <wp:extent cx="1257300" cy="8943975"/>
                      <wp:effectExtent l="0" t="0" r="0" b="0"/>
                      <wp:docPr id="6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561A39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FA0C03"/>
    <w:multiLevelType w:val="hybridMultilevel"/>
    <w:tmpl w:val="4FC470A0"/>
    <w:lvl w:ilvl="0" w:tplc="5E94EFB4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0D93C04"/>
    <w:multiLevelType w:val="hybridMultilevel"/>
    <w:tmpl w:val="36222F66"/>
    <w:lvl w:ilvl="0" w:tplc="6C685C32">
      <w:start w:val="1"/>
      <w:numFmt w:val="upperLetter"/>
      <w:lvlText w:val="%1)"/>
      <w:lvlJc w:val="left"/>
      <w:pPr>
        <w:ind w:left="3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6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07F005A"/>
    <w:multiLevelType w:val="hybridMultilevel"/>
    <w:tmpl w:val="74486A04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E8050C4"/>
    <w:multiLevelType w:val="hybridMultilevel"/>
    <w:tmpl w:val="765E6198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>
    <w:nsid w:val="536347A3"/>
    <w:multiLevelType w:val="hybridMultilevel"/>
    <w:tmpl w:val="DEC000EC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>
    <w:nsid w:val="54A92422"/>
    <w:multiLevelType w:val="hybridMultilevel"/>
    <w:tmpl w:val="CBF4EBB6"/>
    <w:lvl w:ilvl="0" w:tplc="0E60E0F6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2">
    <w:nsid w:val="554633A4"/>
    <w:multiLevelType w:val="hybridMultilevel"/>
    <w:tmpl w:val="6EAC3836"/>
    <w:lvl w:ilvl="0" w:tplc="6C685C32">
      <w:start w:val="1"/>
      <w:numFmt w:val="upperLetter"/>
      <w:lvlText w:val="%1)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3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EE40B0A"/>
    <w:multiLevelType w:val="hybridMultilevel"/>
    <w:tmpl w:val="4192E648"/>
    <w:lvl w:ilvl="0" w:tplc="04090017">
      <w:start w:val="1"/>
      <w:numFmt w:val="lowerLetter"/>
      <w:lvlText w:val="%1)"/>
      <w:lvlJc w:val="left"/>
      <w:pPr>
        <w:ind w:left="3150" w:hanging="360"/>
      </w:p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6">
    <w:nsid w:val="63E34A42"/>
    <w:multiLevelType w:val="hybridMultilevel"/>
    <w:tmpl w:val="1D1ACD42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7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6"/>
  </w:num>
  <w:num w:numId="3">
    <w:abstractNumId w:val="1"/>
  </w:num>
  <w:num w:numId="4">
    <w:abstractNumId w:val="8"/>
  </w:num>
  <w:num w:numId="5">
    <w:abstractNumId w:val="13"/>
  </w:num>
  <w:num w:numId="6">
    <w:abstractNumId w:val="2"/>
  </w:num>
  <w:num w:numId="7">
    <w:abstractNumId w:val="18"/>
  </w:num>
  <w:num w:numId="8">
    <w:abstractNumId w:val="3"/>
  </w:num>
  <w:num w:numId="9">
    <w:abstractNumId w:val="17"/>
  </w:num>
  <w:num w:numId="10">
    <w:abstractNumId w:val="4"/>
  </w:num>
  <w:num w:numId="11">
    <w:abstractNumId w:val="7"/>
  </w:num>
  <w:num w:numId="12">
    <w:abstractNumId w:val="0"/>
  </w:num>
  <w:num w:numId="13">
    <w:abstractNumId w:val="15"/>
  </w:num>
  <w:num w:numId="14">
    <w:abstractNumId w:val="12"/>
  </w:num>
  <w:num w:numId="15">
    <w:abstractNumId w:val="9"/>
  </w:num>
  <w:num w:numId="16">
    <w:abstractNumId w:val="11"/>
  </w:num>
  <w:num w:numId="17">
    <w:abstractNumId w:val="16"/>
  </w:num>
  <w:num w:numId="18">
    <w:abstractNumId w:val="10"/>
  </w:num>
  <w:num w:numId="19">
    <w:abstractNumId w:val="5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3"/>
  <w:embedSystemFonts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6146"/>
    <o:shapelayout v:ext="edit">
      <o:idmap v:ext="edit" data="2"/>
      <o:rules v:ext="edit">
        <o:r id="V:Rule2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5F94"/>
    <w:rsid w:val="00027074"/>
    <w:rsid w:val="000276D8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7714"/>
    <w:rsid w:val="00114531"/>
    <w:rsid w:val="00115196"/>
    <w:rsid w:val="00115E8A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5E44"/>
    <w:rsid w:val="00186B00"/>
    <w:rsid w:val="00187962"/>
    <w:rsid w:val="001A3699"/>
    <w:rsid w:val="001B53C2"/>
    <w:rsid w:val="001B66CF"/>
    <w:rsid w:val="001B7E0F"/>
    <w:rsid w:val="001C027C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3322D"/>
    <w:rsid w:val="00337925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2AEB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5C7E"/>
    <w:rsid w:val="00465288"/>
    <w:rsid w:val="00465816"/>
    <w:rsid w:val="00495277"/>
    <w:rsid w:val="0049673C"/>
    <w:rsid w:val="00496F08"/>
    <w:rsid w:val="004A040B"/>
    <w:rsid w:val="004A179D"/>
    <w:rsid w:val="004C1365"/>
    <w:rsid w:val="004D1C3A"/>
    <w:rsid w:val="004D61FD"/>
    <w:rsid w:val="004D63D5"/>
    <w:rsid w:val="004D6E79"/>
    <w:rsid w:val="004E2B8C"/>
    <w:rsid w:val="004F1602"/>
    <w:rsid w:val="004F2EA1"/>
    <w:rsid w:val="004F37E0"/>
    <w:rsid w:val="004F7659"/>
    <w:rsid w:val="005029C4"/>
    <w:rsid w:val="00505484"/>
    <w:rsid w:val="00516F8F"/>
    <w:rsid w:val="00521183"/>
    <w:rsid w:val="00525016"/>
    <w:rsid w:val="00525A98"/>
    <w:rsid w:val="0052732E"/>
    <w:rsid w:val="005449D2"/>
    <w:rsid w:val="00545DFD"/>
    <w:rsid w:val="0055287E"/>
    <w:rsid w:val="00557909"/>
    <w:rsid w:val="00561A39"/>
    <w:rsid w:val="00563D6F"/>
    <w:rsid w:val="00567A3D"/>
    <w:rsid w:val="00573182"/>
    <w:rsid w:val="0058294C"/>
    <w:rsid w:val="0058642B"/>
    <w:rsid w:val="00586948"/>
    <w:rsid w:val="005A1039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13FAF"/>
    <w:rsid w:val="00620DA3"/>
    <w:rsid w:val="006215A6"/>
    <w:rsid w:val="00625E0E"/>
    <w:rsid w:val="00632CDF"/>
    <w:rsid w:val="00646560"/>
    <w:rsid w:val="00654116"/>
    <w:rsid w:val="00656BEB"/>
    <w:rsid w:val="00660038"/>
    <w:rsid w:val="00680BC9"/>
    <w:rsid w:val="006810C9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217E"/>
    <w:rsid w:val="00756198"/>
    <w:rsid w:val="0076008C"/>
    <w:rsid w:val="007607AE"/>
    <w:rsid w:val="00762878"/>
    <w:rsid w:val="00766369"/>
    <w:rsid w:val="00771814"/>
    <w:rsid w:val="00773E10"/>
    <w:rsid w:val="007841E6"/>
    <w:rsid w:val="007929E5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0664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081B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C02F3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13F66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690F"/>
    <w:rsid w:val="00BA1247"/>
    <w:rsid w:val="00BA5B52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13EE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CF4B2F"/>
    <w:rsid w:val="00D0253C"/>
    <w:rsid w:val="00D04A81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64DF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4734"/>
    <w:rsid w:val="00DF6344"/>
    <w:rsid w:val="00E06065"/>
    <w:rsid w:val="00E07E17"/>
    <w:rsid w:val="00E12776"/>
    <w:rsid w:val="00E21B2F"/>
    <w:rsid w:val="00E25071"/>
    <w:rsid w:val="00E36320"/>
    <w:rsid w:val="00E406DF"/>
    <w:rsid w:val="00E44713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74815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F37E0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4F37E0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4F37E0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4F37E0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4F37E0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4F37E0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4F37E0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4F37E0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4F37E0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F37E0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4F37E0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4F37E0"/>
    <w:pPr>
      <w:jc w:val="both"/>
    </w:pPr>
    <w:rPr>
      <w:szCs w:val="20"/>
    </w:rPr>
  </w:style>
  <w:style w:type="paragraph" w:styleId="BodyTextIndent">
    <w:name w:val="Body Text Indent"/>
    <w:basedOn w:val="Normal"/>
    <w:rsid w:val="004F37E0"/>
    <w:pPr>
      <w:ind w:left="360"/>
      <w:jc w:val="both"/>
    </w:pPr>
  </w:style>
  <w:style w:type="paragraph" w:styleId="BodyTextIndent2">
    <w:name w:val="Body Text Indent 2"/>
    <w:basedOn w:val="Normal"/>
    <w:rsid w:val="004F37E0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4F37E0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4F37E0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4F37E0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4F37E0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4F37E0"/>
    <w:rPr>
      <w:b/>
      <w:bCs/>
    </w:rPr>
  </w:style>
  <w:style w:type="paragraph" w:styleId="FootnoteText">
    <w:name w:val="footnote text"/>
    <w:basedOn w:val="Normal"/>
    <w:semiHidden/>
    <w:rsid w:val="004F37E0"/>
    <w:rPr>
      <w:sz w:val="20"/>
      <w:szCs w:val="20"/>
    </w:rPr>
  </w:style>
  <w:style w:type="character" w:styleId="FootnoteReference">
    <w:name w:val="footnote reference"/>
    <w:semiHidden/>
    <w:rsid w:val="004F37E0"/>
    <w:rPr>
      <w:vertAlign w:val="superscript"/>
    </w:rPr>
  </w:style>
  <w:style w:type="character" w:styleId="PageNumber">
    <w:name w:val="page number"/>
    <w:basedOn w:val="DefaultParagraphFont"/>
    <w:rsid w:val="004F37E0"/>
  </w:style>
  <w:style w:type="character" w:styleId="Hyperlink">
    <w:name w:val="Hyperlink"/>
    <w:rsid w:val="004F37E0"/>
    <w:rPr>
      <w:color w:val="0000FF"/>
      <w:u w:val="single"/>
    </w:rPr>
  </w:style>
  <w:style w:type="paragraph" w:styleId="Title">
    <w:name w:val="Title"/>
    <w:basedOn w:val="Normal"/>
    <w:qFormat/>
    <w:rsid w:val="004F37E0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4F37E0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4F37E0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07/relationships/stylesWithEffects" Target="stylesWithEffect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CEBCA9-CD5B-4206-A177-6D038BF9FB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44</Words>
  <Characters>196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23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2</cp:revision>
  <cp:lastPrinted>2025-05-23T06:32:00Z</cp:lastPrinted>
  <dcterms:created xsi:type="dcterms:W3CDTF">2025-05-23T06:57:00Z</dcterms:created>
  <dcterms:modified xsi:type="dcterms:W3CDTF">2025-05-23T06:57:00Z</dcterms:modified>
</cp:coreProperties>
</file>